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6632b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c2d8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4T08:53:21Z</dcterms:created>
  <dcterms:modified xsi:type="dcterms:W3CDTF">2017-08-14T08:53:21Z</dcterms:modified>
</cp:coreProperties>
</file>